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DB61A6" w14:textId="64693282" w:rsidR="003E2A3C" w:rsidRDefault="00671823" w:rsidP="008E18C6">
      <w:pPr>
        <w:pStyle w:val="Heading1"/>
        <w:ind w:left="360"/>
        <w:jc w:val="center"/>
      </w:pPr>
      <w:r>
        <w:t>03</w:t>
      </w:r>
      <w:r w:rsidR="008E18C6">
        <w:t>.</w:t>
      </w:r>
      <w:r w:rsidR="0028664D">
        <w:rPr>
          <w:lang w:val="bg-BG"/>
        </w:rPr>
        <w:t xml:space="preserve"> </w:t>
      </w:r>
      <w:r>
        <w:t>Domain Lookup</w:t>
      </w:r>
    </w:p>
    <w:p w14:paraId="7022CE36" w14:textId="7EF24FB5" w:rsidR="00DD0A6E" w:rsidRPr="00DD0A6E" w:rsidRDefault="00DD0A6E" w:rsidP="000D5855">
      <w:pPr>
        <w:ind w:firstLine="360"/>
        <w:jc w:val="center"/>
      </w:pPr>
    </w:p>
    <w:p w14:paraId="5269F4F9" w14:textId="06BAAB43" w:rsidR="00671823" w:rsidRDefault="00671823" w:rsidP="00671823">
      <w:r w:rsidRPr="008B7950">
        <w:rPr>
          <w:i/>
        </w:rPr>
        <w:t>You are assigned the task of gathering relevant information about the domain's network configuration.</w:t>
      </w:r>
      <w:r w:rsidR="008B7950">
        <w:rPr>
          <w:i/>
        </w:rPr>
        <w:t xml:space="preserve"> </w:t>
      </w:r>
      <w:r w:rsidRPr="008B7950">
        <w:rPr>
          <w:i/>
        </w:rPr>
        <w:t>To accomplish this task, you will need to demonstrate your proficiency in using network diagnostic tools and conducting research.</w:t>
      </w:r>
      <w:r>
        <w:t xml:space="preserve"> </w:t>
      </w:r>
    </w:p>
    <w:p w14:paraId="45E7D364" w14:textId="77777777" w:rsidR="00671823" w:rsidRDefault="00671823" w:rsidP="00671823">
      <w:r>
        <w:t>Your objectives for this task include:</w:t>
      </w:r>
    </w:p>
    <w:p w14:paraId="69A5827C" w14:textId="3EC0BFD9" w:rsidR="00671823" w:rsidRDefault="00671823" w:rsidP="00671823">
      <w:pPr>
        <w:pStyle w:val="ListParagraph"/>
        <w:numPr>
          <w:ilvl w:val="0"/>
          <w:numId w:val="3"/>
        </w:numPr>
        <w:spacing w:before="0" w:after="160" w:line="256" w:lineRule="auto"/>
      </w:pPr>
      <w:r w:rsidRPr="008B7950">
        <w:rPr>
          <w:b/>
        </w:rPr>
        <w:t>Obtaini</w:t>
      </w:r>
      <w:r w:rsidR="008B7950" w:rsidRPr="008B7950">
        <w:rPr>
          <w:b/>
        </w:rPr>
        <w:t>ng the IP Address</w:t>
      </w:r>
      <w:r w:rsidR="008B7950">
        <w:t xml:space="preserve"> of </w:t>
      </w:r>
      <w:r w:rsidR="008B7950" w:rsidRPr="008B7950">
        <w:rPr>
          <w:b/>
        </w:rPr>
        <w:t>"softuni.bg</w:t>
      </w:r>
      <w:r w:rsidRPr="008B7950">
        <w:rPr>
          <w:b/>
        </w:rPr>
        <w:t>"</w:t>
      </w:r>
      <w:r>
        <w:t>.</w:t>
      </w:r>
    </w:p>
    <w:p w14:paraId="0D8BC31D" w14:textId="022EF9E0" w:rsidR="00671823" w:rsidRDefault="00671823" w:rsidP="00671823">
      <w:pPr>
        <w:pStyle w:val="ListParagraph"/>
        <w:numPr>
          <w:ilvl w:val="0"/>
          <w:numId w:val="3"/>
        </w:numPr>
        <w:spacing w:before="0" w:after="160" w:line="256" w:lineRule="auto"/>
      </w:pPr>
      <w:r w:rsidRPr="008B7950">
        <w:rPr>
          <w:b/>
        </w:rPr>
        <w:t>Identifying the mail server</w:t>
      </w:r>
      <w:r w:rsidR="008B7950">
        <w:t xml:space="preserve"> the </w:t>
      </w:r>
      <w:r w:rsidR="008B7950" w:rsidRPr="008B7950">
        <w:rPr>
          <w:b/>
        </w:rPr>
        <w:t>"softuni.bg</w:t>
      </w:r>
      <w:r w:rsidRPr="008B7950">
        <w:rPr>
          <w:b/>
        </w:rPr>
        <w:t>"</w:t>
      </w:r>
      <w:r>
        <w:t xml:space="preserve"> domain uses. You are required to </w:t>
      </w:r>
      <w:r w:rsidRPr="008B7950">
        <w:rPr>
          <w:b/>
        </w:rPr>
        <w:t>determine the first mail server hostname</w:t>
      </w:r>
      <w:r>
        <w:t xml:space="preserve"> (i.e., the domain name of the mail server) and its </w:t>
      </w:r>
      <w:r w:rsidRPr="008B7950">
        <w:rPr>
          <w:b/>
        </w:rPr>
        <w:t>corresponding IP address</w:t>
      </w:r>
      <w:r>
        <w:t>.</w:t>
      </w:r>
    </w:p>
    <w:p w14:paraId="45C8F0DF" w14:textId="77777777" w:rsidR="00671823" w:rsidRDefault="00671823" w:rsidP="00671823">
      <w:r>
        <w:t xml:space="preserve">Remember to record all your findings accurately using the </w:t>
      </w:r>
      <w:r w:rsidRPr="008B7950">
        <w:rPr>
          <w:b/>
        </w:rPr>
        <w:t>following script</w:t>
      </w:r>
      <w:r>
        <w:t>:</w:t>
      </w:r>
    </w:p>
    <w:p w14:paraId="48CD83D6" w14:textId="4A563080" w:rsidR="00671823" w:rsidRDefault="008B7950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Domain Name: softuni.bg</w:t>
      </w:r>
    </w:p>
    <w:p w14:paraId="0F478701" w14:textId="77777777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IP Adress: {value}</w:t>
      </w:r>
    </w:p>
    <w:p w14:paraId="4612F82C" w14:textId="77777777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First Mail Server Hostname: {value}</w:t>
      </w:r>
    </w:p>
    <w:p w14:paraId="60C77C69" w14:textId="77777777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First Mail Server IP Adress: {value}"</w:t>
      </w:r>
    </w:p>
    <w:p w14:paraId="5FFCAC79" w14:textId="77777777" w:rsidR="00671823" w:rsidRDefault="00671823" w:rsidP="00671823">
      <w:pPr>
        <w:rPr>
          <w:lang w:val="bg-BG"/>
        </w:rPr>
      </w:pPr>
      <w:r>
        <w:t xml:space="preserve">In the end, </w:t>
      </w:r>
      <w:r w:rsidRPr="008B7950">
        <w:rPr>
          <w:b/>
        </w:rPr>
        <w:t>commit the filled script in the Judge</w:t>
      </w:r>
      <w:r>
        <w:t xml:space="preserve"> system.</w:t>
      </w:r>
    </w:p>
    <w:p w14:paraId="7B71801C" w14:textId="77777777" w:rsidR="00671823" w:rsidRDefault="00671823" w:rsidP="00671823">
      <w:bookmarkStart w:id="0" w:name="_GoBack"/>
      <w:bookmarkEnd w:id="0"/>
    </w:p>
    <w:p w14:paraId="4C4CB06D" w14:textId="77777777" w:rsidR="00671823" w:rsidRDefault="00671823" w:rsidP="00671823">
      <w:pPr>
        <w:rPr>
          <w:i/>
          <w:iCs/>
        </w:rPr>
      </w:pPr>
      <w:r>
        <w:rPr>
          <w:i/>
          <w:iCs/>
        </w:rPr>
        <w:t>It is important to respect the domain owner's privacy and not engage in any unauthorized activities. Your investigation should be limited to retrieving publicly available information using legitimate methods.</w:t>
      </w:r>
    </w:p>
    <w:p w14:paraId="592EBD29" w14:textId="5ED779CF" w:rsidR="00640502" w:rsidRPr="00455E56" w:rsidRDefault="00640502" w:rsidP="00671823">
      <w:pPr>
        <w:jc w:val="both"/>
        <w:rPr>
          <w:rFonts w:cstheme="minorHAnsi"/>
          <w:i/>
          <w:iCs/>
          <w:color w:val="000000" w:themeColor="text1"/>
        </w:rPr>
      </w:pPr>
    </w:p>
    <w:sectPr w:rsidR="00640502" w:rsidRPr="00455E5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22D548" w14:textId="77777777" w:rsidR="00FE5E5B" w:rsidRDefault="00FE5E5B" w:rsidP="008068A2">
      <w:pPr>
        <w:spacing w:after="0" w:line="240" w:lineRule="auto"/>
      </w:pPr>
      <w:r>
        <w:separator/>
      </w:r>
    </w:p>
  </w:endnote>
  <w:endnote w:type="continuationSeparator" w:id="0">
    <w:p w14:paraId="3D1EDFB7" w14:textId="77777777" w:rsidR="00FE5E5B" w:rsidRDefault="00FE5E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795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795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795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795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22887B" w14:textId="77777777" w:rsidR="00FE5E5B" w:rsidRDefault="00FE5E5B" w:rsidP="008068A2">
      <w:pPr>
        <w:spacing w:after="0" w:line="240" w:lineRule="auto"/>
      </w:pPr>
      <w:r>
        <w:separator/>
      </w:r>
    </w:p>
  </w:footnote>
  <w:footnote w:type="continuationSeparator" w:id="0">
    <w:p w14:paraId="01514643" w14:textId="77777777" w:rsidR="00FE5E5B" w:rsidRDefault="00FE5E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44C258C"/>
    <w:multiLevelType w:val="hybridMultilevel"/>
    <w:tmpl w:val="57E68C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7CB0B82"/>
    <w:multiLevelType w:val="hybridMultilevel"/>
    <w:tmpl w:val="63E83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8C7"/>
    <w:rsid w:val="00194C49"/>
    <w:rsid w:val="001A3857"/>
    <w:rsid w:val="001A6728"/>
    <w:rsid w:val="001B7060"/>
    <w:rsid w:val="001C1FCD"/>
    <w:rsid w:val="001D2464"/>
    <w:rsid w:val="001D50AE"/>
    <w:rsid w:val="001E1161"/>
    <w:rsid w:val="001E2CAD"/>
    <w:rsid w:val="001E3FEF"/>
    <w:rsid w:val="00202683"/>
    <w:rsid w:val="00215FCE"/>
    <w:rsid w:val="00217B5C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8664D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36E91"/>
    <w:rsid w:val="003622D4"/>
    <w:rsid w:val="00374A36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55E56"/>
    <w:rsid w:val="004672F0"/>
    <w:rsid w:val="0047331A"/>
    <w:rsid w:val="0047640B"/>
    <w:rsid w:val="0047644B"/>
    <w:rsid w:val="00476D4B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600A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823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6F408F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B7950"/>
    <w:rsid w:val="008C2344"/>
    <w:rsid w:val="008C2B83"/>
    <w:rsid w:val="008C5930"/>
    <w:rsid w:val="008D6097"/>
    <w:rsid w:val="008E18C6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870"/>
    <w:rsid w:val="009449F3"/>
    <w:rsid w:val="00955691"/>
    <w:rsid w:val="00961157"/>
    <w:rsid w:val="00965C5B"/>
    <w:rsid w:val="0096684B"/>
    <w:rsid w:val="00972C7F"/>
    <w:rsid w:val="00976E46"/>
    <w:rsid w:val="009B4FB4"/>
    <w:rsid w:val="009B629C"/>
    <w:rsid w:val="009C0C39"/>
    <w:rsid w:val="009D1805"/>
    <w:rsid w:val="009D3CDD"/>
    <w:rsid w:val="009D4D0B"/>
    <w:rsid w:val="009E1A09"/>
    <w:rsid w:val="009E3DB3"/>
    <w:rsid w:val="00A02545"/>
    <w:rsid w:val="00A025E6"/>
    <w:rsid w:val="00A05555"/>
    <w:rsid w:val="00A06D89"/>
    <w:rsid w:val="00A12522"/>
    <w:rsid w:val="00A21DFB"/>
    <w:rsid w:val="00A35790"/>
    <w:rsid w:val="00A45A89"/>
    <w:rsid w:val="00A47F12"/>
    <w:rsid w:val="00A506D0"/>
    <w:rsid w:val="00A66DE2"/>
    <w:rsid w:val="00A67111"/>
    <w:rsid w:val="00A70227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4B85"/>
    <w:rsid w:val="00B753E7"/>
    <w:rsid w:val="00B810AB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184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24E2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55ED"/>
    <w:rsid w:val="00F7033C"/>
    <w:rsid w:val="00F75441"/>
    <w:rsid w:val="00F96D0D"/>
    <w:rsid w:val="00F976AD"/>
    <w:rsid w:val="00FA6461"/>
    <w:rsid w:val="00FB3EA7"/>
    <w:rsid w:val="00FE038F"/>
    <w:rsid w:val="00FE58E3"/>
    <w:rsid w:val="00FE5E5B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2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5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8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EE39C8E-62EB-437F-BE67-22AE7D13C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am_Task2</vt:lpstr>
      <vt:lpstr>Java Advanced Exam Task 1</vt:lpstr>
    </vt:vector>
  </TitlesOfParts>
  <Company>SoftUni – https://softuni.org</Company>
  <LinksUpToDate>false</LinksUpToDate>
  <CharactersWithSpaces>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_Task2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Microsoft account</cp:lastModifiedBy>
  <cp:revision>6</cp:revision>
  <cp:lastPrinted>2015-10-26T22:35:00Z</cp:lastPrinted>
  <dcterms:created xsi:type="dcterms:W3CDTF">2023-05-30T06:32:00Z</dcterms:created>
  <dcterms:modified xsi:type="dcterms:W3CDTF">2023-06-07T07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